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9AD072" w14:textId="0A2364CD" w:rsidR="00652CC9" w:rsidRPr="00E66CAC" w:rsidRDefault="00535C74" w:rsidP="00652CC9">
      <w:pPr>
        <w:pStyle w:val="NormalWeb"/>
        <w:spacing w:before="0" w:beforeAutospacing="0" w:after="0" w:afterAutospacing="0" w:line="480" w:lineRule="auto"/>
        <w:jc w:val="center"/>
        <w:rPr>
          <w:rFonts w:ascii="Courier New" w:hAnsi="Courier New" w:cs="Courier New"/>
          <w:b/>
          <w:bCs/>
          <w:color w:val="000000"/>
        </w:rPr>
      </w:pPr>
      <w:r w:rsidRPr="00E66CAC">
        <w:rPr>
          <w:rFonts w:ascii="Courier New" w:hAnsi="Courier New" w:cs="Courier New"/>
          <w:b/>
          <w:bCs/>
          <w:color w:val="000000"/>
        </w:rPr>
        <w:t>RESEARCH/CAPSTONE PROJECT EVALUATION FORM</w:t>
      </w:r>
    </w:p>
    <w:p w14:paraId="1AAA19F9" w14:textId="77777777" w:rsidR="00652CC9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>SURVEY QUESTIONNAIRE</w:t>
      </w:r>
    </w:p>
    <w:p w14:paraId="6F4BFBF4" w14:textId="77777777" w:rsidR="004030C6" w:rsidRDefault="004030C6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p w14:paraId="0BA89F60" w14:textId="77777777" w:rsidR="00D6666C" w:rsidRDefault="00D6666C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5030"/>
      </w:tblGrid>
      <w:tr w:rsidR="004030C6" w14:paraId="3D79F2C9" w14:textId="77777777" w:rsidTr="00D6666C">
        <w:tc>
          <w:tcPr>
            <w:tcW w:w="4320" w:type="dxa"/>
          </w:tcPr>
          <w:p w14:paraId="599044C1" w14:textId="2FFD0348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 xml:space="preserve">Capstone Project Title  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</w:t>
            </w: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 xml:space="preserve">:  </w:t>
            </w:r>
          </w:p>
        </w:tc>
        <w:tc>
          <w:tcPr>
            <w:tcW w:w="5030" w:type="dxa"/>
          </w:tcPr>
          <w:p w14:paraId="0EAA7C94" w14:textId="67744E7F" w:rsidR="004030C6" w:rsidRP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  <w:r w:rsidRPr="004030C6">
              <w:rPr>
                <w:rFonts w:ascii="Courier New" w:hAnsi="Courier New" w:cs="Courier New"/>
                <w:b/>
                <w:color w:val="000000" w:themeColor="text1"/>
                <w:sz w:val="24"/>
                <w:szCs w:val="24"/>
              </w:rPr>
              <w:t>ELIFESURE: An Online Recruitment System for Allianz PNB Life Insurance Inc. in MIMAROPA</w:t>
            </w:r>
          </w:p>
        </w:tc>
      </w:tr>
      <w:tr w:rsidR="004030C6" w14:paraId="31107CD1" w14:textId="77777777" w:rsidTr="00D6666C">
        <w:tc>
          <w:tcPr>
            <w:tcW w:w="4320" w:type="dxa"/>
          </w:tcPr>
          <w:p w14:paraId="0A63EBA1" w14:textId="77777777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36533477" w14:textId="77777777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  <w:tr w:rsidR="004030C6" w14:paraId="7AB31EBA" w14:textId="77777777" w:rsidTr="00D6666C">
        <w:tc>
          <w:tcPr>
            <w:tcW w:w="4320" w:type="dxa"/>
          </w:tcPr>
          <w:p w14:paraId="6091319E" w14:textId="27924013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>Researchers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              :</w:t>
            </w:r>
          </w:p>
        </w:tc>
        <w:tc>
          <w:tcPr>
            <w:tcW w:w="5030" w:type="dxa"/>
          </w:tcPr>
          <w:p w14:paraId="3D29767B" w14:textId="23C53F2E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Caibal, Lester M.</w:t>
            </w:r>
          </w:p>
        </w:tc>
      </w:tr>
      <w:tr w:rsidR="004030C6" w14:paraId="57E7F782" w14:textId="77777777" w:rsidTr="00D6666C">
        <w:tc>
          <w:tcPr>
            <w:tcW w:w="4320" w:type="dxa"/>
          </w:tcPr>
          <w:p w14:paraId="4943CAE8" w14:textId="77777777" w:rsidR="004030C6" w:rsidRPr="00E66CAC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48CC1254" w14:textId="7433BEF3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Escalera, Jandel L.</w:t>
            </w:r>
          </w:p>
        </w:tc>
      </w:tr>
      <w:tr w:rsidR="004030C6" w14:paraId="5D7FD6A0" w14:textId="77777777" w:rsidTr="00D6666C">
        <w:tc>
          <w:tcPr>
            <w:tcW w:w="4320" w:type="dxa"/>
          </w:tcPr>
          <w:p w14:paraId="60801465" w14:textId="77777777" w:rsidR="004030C6" w:rsidRPr="00E66CAC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2C9B5104" w14:textId="6E4FD6E4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Ramos, Jef B.</w:t>
            </w:r>
          </w:p>
        </w:tc>
      </w:tr>
    </w:tbl>
    <w:p w14:paraId="1862E92F" w14:textId="77777777" w:rsidR="004030C6" w:rsidRPr="00E66CAC" w:rsidRDefault="004030C6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p w14:paraId="3F19AA5B" w14:textId="77777777" w:rsidR="00652CC9" w:rsidRPr="00E66CAC" w:rsidRDefault="00652CC9" w:rsidP="00652CC9">
      <w:pPr>
        <w:tabs>
          <w:tab w:val="left" w:pos="9356"/>
        </w:tabs>
        <w:spacing w:after="0" w:line="240" w:lineRule="auto"/>
        <w:ind w:right="49" w:firstLine="567"/>
        <w:jc w:val="center"/>
        <w:rPr>
          <w:rFonts w:ascii="Courier New" w:hAnsi="Courier New" w:cs="Courier New"/>
          <w:b/>
          <w:sz w:val="24"/>
          <w:szCs w:val="24"/>
        </w:rPr>
      </w:pPr>
    </w:p>
    <w:p w14:paraId="56A9463D" w14:textId="52A2740D" w:rsidR="00652CC9" w:rsidRPr="00E66CAC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color w:val="FF0000"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 xml:space="preserve">Technology Acceptance Instrument for </w:t>
      </w:r>
      <w:r w:rsidR="004030C6" w:rsidRPr="004030C6">
        <w:rPr>
          <w:rFonts w:ascii="Courier New" w:hAnsi="Courier New" w:cs="Courier New"/>
          <w:b/>
          <w:color w:val="000000" w:themeColor="text1"/>
          <w:sz w:val="24"/>
          <w:szCs w:val="24"/>
        </w:rPr>
        <w:t>ELIFESURE: An Online Recruitment System for Allianz PNB Life Insurance Inc. in MIMAROPA</w:t>
      </w:r>
    </w:p>
    <w:p w14:paraId="36F8828E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</w:p>
    <w:p w14:paraId="76B546BE" w14:textId="4CCDA258" w:rsidR="00652CC9" w:rsidRPr="00E66CAC" w:rsidRDefault="00652CC9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>Direction</w:t>
      </w:r>
      <w:r w:rsidRPr="00E66CAC">
        <w:rPr>
          <w:rFonts w:ascii="Courier New" w:hAnsi="Courier New" w:cs="Courier New"/>
          <w:b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 xml:space="preserve">:  </w:t>
      </w:r>
      <w:r w:rsidR="00F641AE" w:rsidRPr="00E66CAC">
        <w:rPr>
          <w:rFonts w:ascii="Courier New" w:hAnsi="Courier New" w:cs="Courier New"/>
          <w:sz w:val="24"/>
          <w:szCs w:val="24"/>
        </w:rPr>
        <w:t xml:space="preserve">Test the performance and acceptability of the Project based on the rating below using ISO 25010 Software Metrics Evaluation and </w:t>
      </w:r>
      <w:r w:rsidR="004B01AA" w:rsidRPr="00E66CAC">
        <w:rPr>
          <w:rFonts w:ascii="Courier New" w:hAnsi="Courier New" w:cs="Courier New"/>
          <w:sz w:val="24"/>
          <w:szCs w:val="24"/>
        </w:rPr>
        <w:t>Unified Theory of Acceptance and Use of Technology (</w:t>
      </w:r>
      <w:r w:rsidR="00F641AE" w:rsidRPr="00E66CAC">
        <w:rPr>
          <w:rFonts w:ascii="Courier New" w:hAnsi="Courier New" w:cs="Courier New"/>
          <w:sz w:val="24"/>
          <w:szCs w:val="24"/>
        </w:rPr>
        <w:t>UTAUT</w:t>
      </w:r>
      <w:r w:rsidR="004B01AA" w:rsidRPr="00E66CAC">
        <w:rPr>
          <w:rFonts w:ascii="Courier New" w:hAnsi="Courier New" w:cs="Courier New"/>
          <w:sz w:val="24"/>
          <w:szCs w:val="24"/>
        </w:rPr>
        <w:t>)</w:t>
      </w:r>
      <w:r w:rsidR="00F641AE" w:rsidRPr="00E66CAC">
        <w:rPr>
          <w:rFonts w:ascii="Courier New" w:hAnsi="Courier New" w:cs="Courier New"/>
          <w:sz w:val="24"/>
          <w:szCs w:val="24"/>
        </w:rPr>
        <w:t xml:space="preserve"> Model. </w:t>
      </w:r>
    </w:p>
    <w:p w14:paraId="4393C67F" w14:textId="1732CFC1" w:rsidR="00F641AE" w:rsidRPr="00E66CAC" w:rsidRDefault="00F641AE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</w:p>
    <w:p w14:paraId="4DE059CD" w14:textId="77777777" w:rsidR="00E84182" w:rsidRDefault="00F641AE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Name: ____________________________________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Date:_______</w:t>
      </w:r>
    </w:p>
    <w:p w14:paraId="6221A4C8" w14:textId="11E9B563" w:rsidR="00652CC9" w:rsidRPr="00E66CAC" w:rsidRDefault="00652CC9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Stakeholder Type:                  Age: </w:t>
      </w:r>
    </w:p>
    <w:p w14:paraId="3FBB7482" w14:textId="6F8A472E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Students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18-25 yrs old</w:t>
      </w:r>
    </w:p>
    <w:p w14:paraId="15716FA1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 Teaching Personnel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 xml:space="preserve">     ___ 26-35 yrs old</w:t>
      </w:r>
    </w:p>
    <w:p w14:paraId="3BD42325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 Non-Teaching Personnel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36-45 yrs old</w:t>
      </w:r>
    </w:p>
    <w:p w14:paraId="545509FF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Alumni   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46-55 yrs old</w:t>
      </w:r>
    </w:p>
    <w:p w14:paraId="5D6D6762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 Parent/Guardian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56 and above</w:t>
      </w:r>
    </w:p>
    <w:p w14:paraId="4923FC15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Others(specify): ___________                 </w:t>
      </w:r>
    </w:p>
    <w:p w14:paraId="048A9789" w14:textId="77777777" w:rsidR="00652CC9" w:rsidRPr="00E66CAC" w:rsidRDefault="00652CC9" w:rsidP="00652CC9">
      <w:pPr>
        <w:tabs>
          <w:tab w:val="left" w:pos="8505"/>
        </w:tabs>
        <w:spacing w:line="240" w:lineRule="auto"/>
        <w:ind w:right="855"/>
        <w:rPr>
          <w:rFonts w:ascii="Courier New" w:hAnsi="Courier New" w:cs="Courier New"/>
          <w:sz w:val="24"/>
          <w:szCs w:val="24"/>
        </w:rPr>
      </w:pPr>
    </w:p>
    <w:p w14:paraId="53E41771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855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Gender: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Office:</w:t>
      </w:r>
    </w:p>
    <w:p w14:paraId="70643E7D" w14:textId="77777777" w:rsidR="00652CC9" w:rsidRPr="00E66CAC" w:rsidRDefault="00652CC9" w:rsidP="00652CC9">
      <w:pPr>
        <w:tabs>
          <w:tab w:val="left" w:pos="709"/>
        </w:tabs>
        <w:spacing w:after="0" w:line="240" w:lineRule="auto"/>
        <w:ind w:right="855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 Female    ___ Male</w:t>
      </w:r>
    </w:p>
    <w:p w14:paraId="1F96382F" w14:textId="77777777" w:rsidR="00E84182" w:rsidRDefault="00E84182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2EAA1085" w14:textId="77777777" w:rsidR="00D6666C" w:rsidRDefault="00D6666C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7141F365" w14:textId="77777777" w:rsidR="00D6666C" w:rsidRPr="00E84182" w:rsidRDefault="00D6666C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29B4E627" w14:textId="32E1E836" w:rsidR="00652CC9" w:rsidRPr="00E66CAC" w:rsidRDefault="00652CC9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  <w:t>Rate the following question by checking the number that correspond your answer. Use the legend below.</w:t>
      </w:r>
    </w:p>
    <w:p w14:paraId="1BEE26E9" w14:textId="77777777" w:rsidR="00652CC9" w:rsidRPr="00E66CAC" w:rsidRDefault="00652CC9" w:rsidP="00652CC9">
      <w:pPr>
        <w:tabs>
          <w:tab w:val="left" w:pos="567"/>
        </w:tabs>
        <w:spacing w:after="0" w:line="240" w:lineRule="auto"/>
        <w:ind w:right="855"/>
        <w:jc w:val="both"/>
        <w:rPr>
          <w:rFonts w:ascii="Courier New" w:hAnsi="Courier New" w:cs="Courier New"/>
          <w:b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>Rating</w:t>
      </w:r>
    </w:p>
    <w:p w14:paraId="1A5769BA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4</w:t>
      </w:r>
      <w:r w:rsidRPr="00E66CAC">
        <w:rPr>
          <w:rFonts w:ascii="Courier New" w:hAnsi="Courier New" w:cs="Courier New"/>
          <w:sz w:val="24"/>
          <w:szCs w:val="24"/>
        </w:rPr>
        <w:t xml:space="preserve">-Strongly Agree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2</w:t>
      </w:r>
      <w:r w:rsidRPr="00E66CAC">
        <w:rPr>
          <w:rFonts w:ascii="Courier New" w:hAnsi="Courier New" w:cs="Courier New"/>
          <w:sz w:val="24"/>
          <w:szCs w:val="24"/>
        </w:rPr>
        <w:t>-Disagree</w:t>
      </w:r>
    </w:p>
    <w:p w14:paraId="267FB713" w14:textId="584CF840" w:rsidR="00652CC9" w:rsidRPr="00E66CAC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3</w:t>
      </w:r>
      <w:r w:rsidRPr="00E66CAC">
        <w:rPr>
          <w:rFonts w:ascii="Courier New" w:hAnsi="Courier New" w:cs="Courier New"/>
          <w:sz w:val="24"/>
          <w:szCs w:val="24"/>
        </w:rPr>
        <w:t xml:space="preserve">-Agree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1</w:t>
      </w:r>
      <w:r w:rsidRPr="00E66CAC">
        <w:rPr>
          <w:rFonts w:ascii="Courier New" w:hAnsi="Courier New" w:cs="Courier New"/>
          <w:sz w:val="24"/>
          <w:szCs w:val="24"/>
        </w:rPr>
        <w:t>-Strongly Disagree</w:t>
      </w:r>
    </w:p>
    <w:p w14:paraId="1BDC8CD7" w14:textId="7713C28F" w:rsidR="008F2161" w:rsidRDefault="008F2161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1810666" w14:textId="77777777" w:rsidR="00D6666C" w:rsidRDefault="00D6666C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AC1F7C7" w14:textId="77777777" w:rsidR="00D6666C" w:rsidRPr="00E66CAC" w:rsidRDefault="00D6666C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C1BD977" w14:textId="40F62AF9" w:rsidR="008F2161" w:rsidRPr="00E66CAC" w:rsidRDefault="008F216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lastRenderedPageBreak/>
        <w:t xml:space="preserve">ISO 25010 Software Metrics </w:t>
      </w:r>
    </w:p>
    <w:p w14:paraId="0C9F17B7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146"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652CC9" w:rsidRPr="00E66CAC" w14:paraId="6AF7062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5D89B7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1 Functional Sustain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9213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B74B3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8C27B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9BF27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2490C5C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21B4990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285E9F18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covers all the specified task and user objective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10A2C7E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E59B046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CC206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2F0316DC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A9B9E9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100EEB6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7BD2A085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provides the correct results with the needed degree of precision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A64F771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E757DE5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C6B9DD9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379357C9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315CA7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F3E1A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5C9E36F9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facilitate the accomplishment of specified tasks and objectiv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CAFCBE5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F2DD713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CA0C74C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F0A8ED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2604BEE0" w14:textId="26D9A38D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p w14:paraId="5C179D7E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652CC9" w:rsidRPr="00E66CAC" w14:paraId="49B1D944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B5F3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2 Performance Efficienc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213BB0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BC64D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3391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1D4E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A1B325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46E8F1C0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718F29BD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response and process the output on time to meet the user requirement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C41337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C5F529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FF02AD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BA87E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AE73A8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50678D1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2F9DC3B7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resources used by the system, when performing its</w:t>
            </w:r>
          </w:p>
          <w:p w14:paraId="526A1B12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functions, meet requiremen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B9D68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0B8B38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8CC781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728FFB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8E2AF4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DB44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4FB9A9BC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maximum limits of the product or system, parameter meet requirement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0B1761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30B9C8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F7FE66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8B668E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6B6BC07D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5527"/>
        <w:gridCol w:w="566"/>
        <w:gridCol w:w="566"/>
        <w:gridCol w:w="566"/>
        <w:gridCol w:w="610"/>
      </w:tblGrid>
      <w:tr w:rsidR="00652CC9" w:rsidRPr="00E66CAC" w14:paraId="50D3C9F2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C458F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3 Us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A97038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E6F4A8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E8AF9E1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4A1089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1DD4D04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67F7261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0F7E71F8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appropriate for my need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0E6F07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6A4CA7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AF930D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4D4ABE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E185FBD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0846452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2</w:t>
            </w:r>
          </w:p>
        </w:tc>
        <w:tc>
          <w:tcPr>
            <w:tcW w:w="5553" w:type="dxa"/>
          </w:tcPr>
          <w:p w14:paraId="0AD6AB9A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use of system is effective and efficient in emergency situations.</w:t>
            </w:r>
          </w:p>
        </w:tc>
        <w:tc>
          <w:tcPr>
            <w:tcW w:w="567" w:type="dxa"/>
          </w:tcPr>
          <w:p w14:paraId="6881F7A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D06B1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64C7568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4E4F2A5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C635DD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181DB37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3</w:t>
            </w:r>
          </w:p>
        </w:tc>
        <w:tc>
          <w:tcPr>
            <w:tcW w:w="5553" w:type="dxa"/>
          </w:tcPr>
          <w:p w14:paraId="467AEC51" w14:textId="77777777" w:rsidR="00652CC9" w:rsidRPr="00E66CAC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easy to operate, control and appropriate to use.</w:t>
            </w:r>
          </w:p>
        </w:tc>
        <w:tc>
          <w:tcPr>
            <w:tcW w:w="567" w:type="dxa"/>
          </w:tcPr>
          <w:p w14:paraId="74C8C49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52A43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179ACD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43E8286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CC4537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4B13300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4</w:t>
            </w:r>
          </w:p>
        </w:tc>
        <w:tc>
          <w:tcPr>
            <w:tcW w:w="5553" w:type="dxa"/>
          </w:tcPr>
          <w:p w14:paraId="3A268E94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protects users against making errors.</w:t>
            </w:r>
          </w:p>
        </w:tc>
        <w:tc>
          <w:tcPr>
            <w:tcW w:w="567" w:type="dxa"/>
          </w:tcPr>
          <w:p w14:paraId="74389E4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3B1CF3D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60C273A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1EDC195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4EE541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12C25BD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454AF524" w14:textId="77777777" w:rsidR="00652CC9" w:rsidRPr="00E66CAC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user interface of the system enables pleasing and satisfying interaction for the user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7AB475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DC7F3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60A2E9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1FA9174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C07B0F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C954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0198857D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can be used by people with the widest range of characteristics and</w:t>
            </w:r>
          </w:p>
          <w:p w14:paraId="5345D012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capabilities to achieve a specified goal in a specified context of us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4C1D3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930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A7CB0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254CF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E1D0E3B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652CC9" w:rsidRPr="00E66CAC" w14:paraId="43884772" w14:textId="77777777" w:rsidTr="00652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F7E94D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4 Reli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1BDEAB1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DE1593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928CB9B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6D17C25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9B6095B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</w:tcBorders>
            <w:vAlign w:val="center"/>
          </w:tcPr>
          <w:p w14:paraId="5E29BC5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</w:t>
            </w:r>
          </w:p>
        </w:tc>
        <w:tc>
          <w:tcPr>
            <w:tcW w:w="5526" w:type="dxa"/>
            <w:tcBorders>
              <w:top w:val="single" w:sz="4" w:space="0" w:color="auto"/>
            </w:tcBorders>
          </w:tcPr>
          <w:p w14:paraId="022B9DAB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meets needs for reliability under normal operation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E4C5B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26C6C8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48D2A1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</w:tcBorders>
          </w:tcPr>
          <w:p w14:paraId="3694E8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EA893E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27919BD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2</w:t>
            </w:r>
          </w:p>
        </w:tc>
        <w:tc>
          <w:tcPr>
            <w:tcW w:w="5526" w:type="dxa"/>
          </w:tcPr>
          <w:p w14:paraId="181427ED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operational and accessible when required for use</w:t>
            </w:r>
          </w:p>
        </w:tc>
        <w:tc>
          <w:tcPr>
            <w:tcW w:w="567" w:type="dxa"/>
          </w:tcPr>
          <w:p w14:paraId="584C780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08A48E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2BEBC6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</w:tcPr>
          <w:p w14:paraId="0F189A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05DCD2F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bottom w:val="single" w:sz="4" w:space="0" w:color="auto"/>
            </w:tcBorders>
            <w:vAlign w:val="center"/>
          </w:tcPr>
          <w:p w14:paraId="699FEA5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4.3</w:t>
            </w:r>
          </w:p>
        </w:tc>
        <w:tc>
          <w:tcPr>
            <w:tcW w:w="5526" w:type="dxa"/>
            <w:tcBorders>
              <w:bottom w:val="single" w:sz="4" w:space="0" w:color="auto"/>
            </w:tcBorders>
          </w:tcPr>
          <w:p w14:paraId="36EDC4C7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operates as intended despite the presence of hardware</w:t>
            </w:r>
          </w:p>
          <w:p w14:paraId="5AA2D078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or software faul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324850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B112E6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D2EB1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bottom w:val="single" w:sz="4" w:space="0" w:color="auto"/>
            </w:tcBorders>
          </w:tcPr>
          <w:p w14:paraId="036B24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78AF21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56B0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4</w:t>
            </w:r>
          </w:p>
        </w:tc>
        <w:tc>
          <w:tcPr>
            <w:tcW w:w="5526" w:type="dxa"/>
            <w:tcBorders>
              <w:top w:val="single" w:sz="4" w:space="0" w:color="auto"/>
              <w:bottom w:val="single" w:sz="4" w:space="0" w:color="auto"/>
            </w:tcBorders>
          </w:tcPr>
          <w:p w14:paraId="2437B50D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When an interruption or a failure happened, the system can recover the data on the directly affected and re-establish the desired state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8296E7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7FB4A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425A5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0A8F7B4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9E34D25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00135B36" w14:textId="68838E65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19FA9B4D" w14:textId="3E248DF3" w:rsidR="0066624D" w:rsidRPr="00E66CAC" w:rsidRDefault="0066624D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2108F5BF" w14:textId="6D033CCE" w:rsidR="00C169C1" w:rsidRPr="00E66CAC" w:rsidRDefault="00C169C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t>Unified Theory of Acceptance and Use of Technology (UTAUT) Model</w:t>
      </w:r>
    </w:p>
    <w:p w14:paraId="7DCE3DCF" w14:textId="77777777" w:rsidR="00C169C1" w:rsidRPr="00E66CAC" w:rsidRDefault="00C169C1" w:rsidP="008F2161">
      <w:p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6"/>
        <w:gridCol w:w="4950"/>
        <w:gridCol w:w="557"/>
        <w:gridCol w:w="557"/>
        <w:gridCol w:w="557"/>
        <w:gridCol w:w="593"/>
      </w:tblGrid>
      <w:tr w:rsidR="00652CC9" w:rsidRPr="00E66CAC" w14:paraId="4D9BF29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870BD7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1 Performance Expectancy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BDDF28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CADDA1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494954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32F6E02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77FCD59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</w:tcBorders>
            <w:vAlign w:val="center"/>
          </w:tcPr>
          <w:p w14:paraId="72B700C5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7BF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, my job would increase my productivity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491192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D7FD5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C3F95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1E63DC0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DA1FC0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vAlign w:val="center"/>
          </w:tcPr>
          <w:p w14:paraId="399B65B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2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DF32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would enhance my effectiveness on the job.</w:t>
            </w:r>
          </w:p>
        </w:tc>
        <w:tc>
          <w:tcPr>
            <w:tcW w:w="557" w:type="dxa"/>
          </w:tcPr>
          <w:p w14:paraId="3F14401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06EC157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2A003EE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</w:tcPr>
          <w:p w14:paraId="667A51D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14DE77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bottom w:val="single" w:sz="4" w:space="0" w:color="auto"/>
            </w:tcBorders>
            <w:vAlign w:val="center"/>
          </w:tcPr>
          <w:p w14:paraId="4A4F1D85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3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43F8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would make it easier to do my job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53853F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4CFA008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2DF2EDB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5B95976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1160FA6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B59F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4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4B39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the system useful in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56D922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78D218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C4C5B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8521E4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7CA68F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8B52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5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79D15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enables me to accomplish tasks more quickly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D3215B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5787E6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A9501B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17099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3B29C97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A2E8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6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374E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mproves the quality of work I do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97E76C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39FF9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40EB3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48BD68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B709CF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E1DA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7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7BFD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makes it easier to do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C284BD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0F3248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ACDB85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126E01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2465DA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18C4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8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0ACD4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enhances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7E3441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B70E2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DA7B18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553934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61DD38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33BA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9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AF7E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f I will use the system I will increase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41D3A3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04FD1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133ACE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67C358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3FE8F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F1C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0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1B91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f I will use the system I will spend less time on routing job tasks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E72583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3AE8F9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AC87A3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80647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37DE46CB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p w14:paraId="654EA57F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9"/>
        <w:gridCol w:w="4961"/>
        <w:gridCol w:w="556"/>
        <w:gridCol w:w="556"/>
        <w:gridCol w:w="556"/>
        <w:gridCol w:w="592"/>
      </w:tblGrid>
      <w:tr w:rsidR="00652CC9" w:rsidRPr="00E66CAC" w14:paraId="742034CC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2FEB7B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2 Effort Expectancy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A698833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D9B076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F781CC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6DF53C8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202EAE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</w:tcBorders>
            <w:vAlign w:val="center"/>
          </w:tcPr>
          <w:p w14:paraId="12967F02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1DCF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Learning to operate the system would be easy for me.</w:t>
            </w: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50EB5CE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7056CC9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4CF2FD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</w:tcBorders>
          </w:tcPr>
          <w:p w14:paraId="20E1659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C99ACCE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vAlign w:val="center"/>
          </w:tcPr>
          <w:p w14:paraId="44F9AD3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7A36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it easy to get the system to do what I want it to do.</w:t>
            </w:r>
          </w:p>
        </w:tc>
        <w:tc>
          <w:tcPr>
            <w:tcW w:w="556" w:type="dxa"/>
          </w:tcPr>
          <w:p w14:paraId="113B3DB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</w:tcPr>
          <w:p w14:paraId="28BA5B2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</w:tcPr>
          <w:p w14:paraId="10470B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</w:tcPr>
          <w:p w14:paraId="1083D54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218109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bottom w:val="single" w:sz="4" w:space="0" w:color="auto"/>
            </w:tcBorders>
            <w:vAlign w:val="center"/>
          </w:tcPr>
          <w:p w14:paraId="1E87348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2C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7166CDE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FF6CA9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9C63C5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bottom w:val="single" w:sz="4" w:space="0" w:color="auto"/>
            </w:tcBorders>
          </w:tcPr>
          <w:p w14:paraId="1505FF1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74CE81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2292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2.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C05E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My interaction with the system would be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0ADB20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292EB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951AEA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7DA5A8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7DE1A1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10CFB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C35D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the system to be flexible to interact with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5299E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9E6377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E990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4E532C7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8EF3DD0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CA38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29F8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don’t take too much time from my normal duties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C5EF7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7FFF3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76FE0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9F4A1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9C7517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32B53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1C64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Working with the system is so simple,  it is not difficult to understand what is going on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0848114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CCA32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9C8D8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8EF276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EC0B955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E15A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A19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nvolves lesser time doing mechanical operations (e.g., data input)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00729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E3A1F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C4D3F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180479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1A4544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2DD4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C555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E2502A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CE2AF8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2F74D4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3007ADD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7D79C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17BA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DCC2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believe that it is easy to get the system to do what I want it to do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AEEDA9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43A93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BF9A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0F8B235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5A5F513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652CC9" w:rsidRPr="00E66CAC" w14:paraId="792EF75F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B7CCFE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3 Facilitating Condition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840061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B37583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3FC2A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7A1B022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0B9797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19D4E9E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F110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control over using the system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ADCEA8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81ECEC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0EEB07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FF54DE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50D96DC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6676BEF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2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A2FE0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the resources necessary to use the system.</w:t>
            </w:r>
          </w:p>
        </w:tc>
        <w:tc>
          <w:tcPr>
            <w:tcW w:w="567" w:type="dxa"/>
          </w:tcPr>
          <w:p w14:paraId="745B979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78D449F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032639D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6C84932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86D989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5614B1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3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858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the knowledge necessary to use the system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38E7EC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CA1B5D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2C9B9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FCBCC6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91A8E4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36E1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4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1EC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Given the resources, opportunities and knowledge it takes to use the system, it would be easy for me to use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80460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1CF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7C32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A97B57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E08952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1C63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CEB7E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Guidance was available to me in the selection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0D3024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A0A94B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2F8ECA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9CA23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0B35D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4F3D0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2E66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Specialized instruction concerning the system was available to m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F31FEB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C06398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DACC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35E2967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58784A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9E8C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7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549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A specific person (or group) is available for assistance with system difficulti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C61C15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D43B45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96A909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583933D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0D07758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976B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8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98E9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s compatible with all aspects of my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892E63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697392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2777CB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CF7FDC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EDC0DF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F2496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9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827B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think that using the system fits well with the way I like to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EB9896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ED9947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C2104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9A44A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BABE5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18836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0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6FA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fits into my work styl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FE88F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1D97A3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3388C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713BFA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4CA3454C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4945"/>
        <w:gridCol w:w="557"/>
        <w:gridCol w:w="557"/>
        <w:gridCol w:w="557"/>
        <w:gridCol w:w="593"/>
      </w:tblGrid>
      <w:tr w:rsidR="00652CC9" w:rsidRPr="00E66CAC" w14:paraId="0E7BD50A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A6506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4 Behavioral Intention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D67201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46CD53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F3FC11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BE07F2E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28FA62D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</w:tcBorders>
            <w:vAlign w:val="center"/>
          </w:tcPr>
          <w:p w14:paraId="3FA8A57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A9D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s a good idea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433D797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86AAF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1FCFAB2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7CE6453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179A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Align w:val="center"/>
          </w:tcPr>
          <w:p w14:paraId="28ADADF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2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6AB01" w14:textId="77777777" w:rsidR="00652CC9" w:rsidRPr="00E66CAC" w:rsidRDefault="00652CC9" w:rsidP="0063759E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 w:rsidRPr="00E66CAC">
              <w:rPr>
                <w:rFonts w:ascii="Courier New" w:hAnsi="Courier New" w:cs="Courier New"/>
              </w:rPr>
              <w:t>Using the system is a wise idea.</w:t>
            </w:r>
          </w:p>
        </w:tc>
        <w:tc>
          <w:tcPr>
            <w:tcW w:w="557" w:type="dxa"/>
          </w:tcPr>
          <w:p w14:paraId="770AFE8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7BD397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7F79188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</w:tcPr>
          <w:p w14:paraId="63AE9F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1649F3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bottom w:val="single" w:sz="4" w:space="0" w:color="auto"/>
            </w:tcBorders>
            <w:vAlign w:val="center"/>
          </w:tcPr>
          <w:p w14:paraId="4DA1FF1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3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79CF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I like the idea of using the system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E81F39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1A6A7E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02918EB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251C15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AF100C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CB8E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4.4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D568B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find using the system to be enjoyable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93E054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5DA5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B057F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22C5CC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0335046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7F07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5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0F015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actual process of using the system is pleasant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C5709D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21E1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C8C4F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939A3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0AC6B8E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F7D41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6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5D6D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fun using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80019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6ECB8C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278A7E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79CEBA1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CA310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09C7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7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12B9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makes work more interesting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8AF63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2152A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0F9F3E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00FE3C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1107996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D075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8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A231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Working with the system is fun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E30FDA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87EDC7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5DB6B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DA7FFE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9E347B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54C5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9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0E61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I like working with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81A6D3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8DD9A5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87806D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FABB8F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0284901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3714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0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E82C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look forward to those aspects of my job that require me to use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9CC8E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777F5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023206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2E9EE0F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448581D5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p w14:paraId="065678E7" w14:textId="77777777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585EA9EA" w14:textId="004BFFBB" w:rsidR="000F6819" w:rsidRPr="00E66CAC" w:rsidRDefault="000F6819" w:rsidP="000F681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t>Comments and Recommendations:</w:t>
      </w:r>
    </w:p>
    <w:p w14:paraId="7277299F" w14:textId="7E9E598F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1BDEBEBC" w14:textId="790CD407" w:rsidR="000F6819" w:rsidRPr="00E66CAC" w:rsidRDefault="000F6819" w:rsidP="000F6819">
      <w:pPr>
        <w:tabs>
          <w:tab w:val="left" w:pos="8505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8A7989E" w14:textId="77777777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50D29362" w14:textId="42A96C2B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___________________</w:t>
      </w:r>
    </w:p>
    <w:p w14:paraId="396CE99F" w14:textId="77777777" w:rsidR="00652CC9" w:rsidRPr="00E66CAC" w:rsidRDefault="00652CC9" w:rsidP="00652CC9">
      <w:pPr>
        <w:spacing w:after="0"/>
        <w:ind w:firstLine="567"/>
        <w:jc w:val="both"/>
        <w:rPr>
          <w:rFonts w:ascii="Courier New" w:hAnsi="Courier New" w:cs="Courier New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 xml:space="preserve"> Signature  </w:t>
      </w:r>
    </w:p>
    <w:p w14:paraId="224B5C7E" w14:textId="77777777" w:rsidR="00D65604" w:rsidRPr="00E66CAC" w:rsidRDefault="00D65604">
      <w:pPr>
        <w:rPr>
          <w:rFonts w:ascii="Courier New" w:hAnsi="Courier New" w:cs="Courier New"/>
        </w:rPr>
      </w:pPr>
    </w:p>
    <w:sectPr w:rsidR="00D65604" w:rsidRPr="00E66CAC" w:rsidSect="00652CC9">
      <w:pgSz w:w="12240" w:h="15840"/>
      <w:pgMar w:top="108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DA02B9"/>
    <w:multiLevelType w:val="hybridMultilevel"/>
    <w:tmpl w:val="8E82924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998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rA0sjA3sTAxNDFS0lEKTi0uzszPAykwrAUAy2XB5ywAAAA="/>
  </w:docVars>
  <w:rsids>
    <w:rsidRoot w:val="00652CC9"/>
    <w:rsid w:val="000F6819"/>
    <w:rsid w:val="00335A9F"/>
    <w:rsid w:val="004030C6"/>
    <w:rsid w:val="004B01AA"/>
    <w:rsid w:val="00535C74"/>
    <w:rsid w:val="00652CC9"/>
    <w:rsid w:val="0066624D"/>
    <w:rsid w:val="00823AC9"/>
    <w:rsid w:val="008F2161"/>
    <w:rsid w:val="00980B45"/>
    <w:rsid w:val="00981177"/>
    <w:rsid w:val="00B35167"/>
    <w:rsid w:val="00C169C1"/>
    <w:rsid w:val="00C561E7"/>
    <w:rsid w:val="00D65604"/>
    <w:rsid w:val="00D6666C"/>
    <w:rsid w:val="00E66CAC"/>
    <w:rsid w:val="00E84182"/>
    <w:rsid w:val="00F641AE"/>
    <w:rsid w:val="00F6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14BF7"/>
  <w15:chartTrackingRefBased/>
  <w15:docId w15:val="{78230E4B-88EC-42F7-B671-F9CBE04A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0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52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PlainTable2">
    <w:name w:val="Plain Table 2"/>
    <w:basedOn w:val="TableNormal"/>
    <w:uiPriority w:val="42"/>
    <w:rsid w:val="00652C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652C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652CC9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2CC9"/>
    <w:rPr>
      <w:lang w:val="en-US"/>
    </w:rPr>
  </w:style>
  <w:style w:type="paragraph" w:styleId="ListParagraph">
    <w:name w:val="List Paragraph"/>
    <w:basedOn w:val="Normal"/>
    <w:uiPriority w:val="34"/>
    <w:qFormat/>
    <w:rsid w:val="00E66CAC"/>
    <w:pPr>
      <w:ind w:left="720"/>
      <w:contextualSpacing/>
    </w:pPr>
  </w:style>
  <w:style w:type="table" w:styleId="TableGrid">
    <w:name w:val="Table Grid"/>
    <w:basedOn w:val="TableNormal"/>
    <w:uiPriority w:val="39"/>
    <w:rsid w:val="00403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916</Words>
  <Characters>5226</Characters>
  <Application>Microsoft Office Word</Application>
  <DocSecurity>0</DocSecurity>
  <Lines>43</Lines>
  <Paragraphs>12</Paragraphs>
  <ScaleCrop>false</ScaleCrop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NTHONY, John Edgar S.</dc:creator>
  <cp:keywords/>
  <dc:description/>
  <cp:lastModifiedBy>Lester Caibal</cp:lastModifiedBy>
  <cp:revision>18</cp:revision>
  <dcterms:created xsi:type="dcterms:W3CDTF">2023-11-28T04:55:00Z</dcterms:created>
  <dcterms:modified xsi:type="dcterms:W3CDTF">2024-10-13T08:54:00Z</dcterms:modified>
</cp:coreProperties>
</file>